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1729F9BC" w:rsidR="00C10128" w:rsidRPr="00F706EE" w:rsidRDefault="00065374" w:rsidP="00065374">
      <w:pPr>
        <w:rPr>
          <w:rFonts w:ascii="Times New Roman" w:hAnsi="Times New Roman" w:cs="Times New Roman"/>
          <w:sz w:val="24"/>
          <w:szCs w:val="24"/>
        </w:rPr>
      </w:pPr>
      <w:r w:rsidRPr="00065374">
        <w:rPr>
          <w:rFonts w:ascii="Times New Roman" w:hAnsi="Times New Roman" w:cs="Times New Roman"/>
          <w:sz w:val="24"/>
          <w:szCs w:val="24"/>
        </w:rPr>
        <w:t>&lt;auto&gt;</w:t>
      </w:r>
      <w:r w:rsidR="008C63C9" w:rsidRPr="00011B00">
        <w:rPr>
          <w:rFonts w:ascii="Times New Roman" w:hAnsi="Times New Roman" w:cs="Times New Roman"/>
          <w:sz w:val="24"/>
          <w:szCs w:val="24"/>
          <w:lang w:val="fr-FR"/>
        </w:rPr>
        <w:t xml:space="preserve">dang po ni rdzas chos la rta ba lang du mtshon pa la lkog shal lam ldog chos la shes bya med dgag tu mtshon pa la bsgrub chos mdor bkod pa lta bu'o// tshul gsum gyis stong pa la tshul gsum bkod pa ni/  der mi 'gyur te/  khyad par bkag ldog nyid la tshul gsum tshang ba'i phyir ro// gnyis pa ni gzhi ldog mtshan nyid du bkod pa ste lkog shal ba lang du mtshon pa la lkog shal nyid bkod pa lta bu'o// tshul gsum rtags su mtshon pa la tshul gsum bkod pa ni der mi 'gyur te/  ltos pas gzhi mtshan ldog pa tha dad pa'i phyir ro// gsum pa ni rang nyid rang gi mtshan gzhir byas pa la mtshan nyid bkod pa ste/  ba lang nyid ba lang du mtshon pa la lkog shal bkod pa lta bu'o// shes bya'i tha snyad shes byar mtshon pa la blo'i yul rung du bkod pa'am/  ma yin dgag gi tha snyad ma yin dgag tu mtshon pa la bsgrub chos ma dor ba bkod pa ni der mi 'gyur te/  mtshan gzhi dang mtshon bya ltos pas don ldog tha dad pa'i phyir ro// bzhi pa ni mtshon 'dod kyi phyogs gcig la ma khyab pa ste srog chags tsam ba lang du mtshon pa la lkog shal lam/  blo tsam tshad mar mtshon pa la bden pa'i don rtogs bkod pa lta bu'o// de dag las mtshan gzhi la 'gal nas mi gnas pa ma gtogs pa lhag ma gsum ni ldog pa la brten pa'i chos bsgrub pa'i tshe mi srid de/  'di ltar der mtshon pa'i mtshan nyid mi gnas pa'i ldog pa de la de min du mtshon pa'i mtshan nyid gnas sam mi gnas/  gnas na de min gyi mtshan nyid gnas pas de'i mtshan nyid mi gnas pa de ni 'gal nas mi gnas pa yin la/  mi gnas na ldog pa la de dang de min gyi mtshan gzhir kha tshon mchod par 'gyur ba'i phyir ro//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A6DBB1" w14:textId="77777777" w:rsidR="007C60FF" w:rsidRDefault="007C60FF" w:rsidP="009E3E92">
      <w:pPr>
        <w:spacing w:after="0" w:line="240" w:lineRule="auto"/>
      </w:pPr>
      <w:r>
        <w:separator/>
      </w:r>
    </w:p>
  </w:endnote>
  <w:endnote w:type="continuationSeparator" w:id="0">
    <w:p w14:paraId="00A6C358" w14:textId="77777777" w:rsidR="007C60FF" w:rsidRDefault="007C60FF"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577A0D" w14:textId="77777777" w:rsidR="007C60FF" w:rsidRDefault="007C60FF" w:rsidP="009E3E92">
      <w:pPr>
        <w:spacing w:after="0" w:line="240" w:lineRule="auto"/>
      </w:pPr>
      <w:r>
        <w:separator/>
      </w:r>
    </w:p>
  </w:footnote>
  <w:footnote w:type="continuationSeparator" w:id="0">
    <w:p w14:paraId="2B0FB18C" w14:textId="77777777" w:rsidR="007C60FF" w:rsidRDefault="007C60FF"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65374"/>
    <w:rsid w:val="00077F78"/>
    <w:rsid w:val="00095E74"/>
    <w:rsid w:val="000A1CFD"/>
    <w:rsid w:val="000D0A21"/>
    <w:rsid w:val="00100E69"/>
    <w:rsid w:val="00103573"/>
    <w:rsid w:val="00110C47"/>
    <w:rsid w:val="00127C0C"/>
    <w:rsid w:val="0013068A"/>
    <w:rsid w:val="00142FCD"/>
    <w:rsid w:val="00156999"/>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C60FF"/>
    <w:rsid w:val="007E123C"/>
    <w:rsid w:val="008150C1"/>
    <w:rsid w:val="00852C69"/>
    <w:rsid w:val="008720B8"/>
    <w:rsid w:val="008A00B5"/>
    <w:rsid w:val="008C63C9"/>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9E1"/>
    <w:rsid w:val="00EB3AEE"/>
    <w:rsid w:val="00EE034F"/>
    <w:rsid w:val="00EE4871"/>
    <w:rsid w:val="00EE6CBE"/>
    <w:rsid w:val="00EF12DE"/>
    <w:rsid w:val="00F033BC"/>
    <w:rsid w:val="00F03FB8"/>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9</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